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C06" w:rsidRDefault="001E2C06" w:rsidP="003D3705">
      <w:pPr>
        <w:pStyle w:val="Authors"/>
        <w:framePr w:h="331" w:hRule="exact" w:wrap="notBeside" w:x="1569" w:y="1018"/>
      </w:pPr>
      <w:bookmarkStart w:id="0" w:name="_GoBack"/>
      <w:bookmarkEnd w:id="0"/>
      <w:r>
        <w:t>First A. Author, Second B. Author, Jr., Third C. Author</w:t>
      </w:r>
    </w:p>
    <w:p w:rsidR="00F54DA3" w:rsidRDefault="00F54DA3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:rsidR="00F54DA3" w:rsidRPr="00E160D0" w:rsidRDefault="007E1558">
      <w:pPr>
        <w:pStyle w:val="Title"/>
        <w:framePr w:wrap="notBeside"/>
      </w:pPr>
      <w:r>
        <w:t>Preparation of Papers</w:t>
      </w:r>
      <w:r w:rsidR="00406666">
        <w:t xml:space="preserve"> </w:t>
      </w:r>
      <w:r w:rsidR="003275D5" w:rsidRPr="00E160D0">
        <w:t>- Paper Title</w:t>
      </w:r>
    </w:p>
    <w:p w:rsidR="00F54DA3" w:rsidRPr="00EB3492" w:rsidRDefault="00F54DA3">
      <w:pPr>
        <w:pStyle w:val="Abstract"/>
        <w:rPr>
          <w:b w:val="0"/>
        </w:rPr>
      </w:pPr>
      <w:r w:rsidRPr="00EB3492">
        <w:rPr>
          <w:i/>
          <w:iCs/>
          <w:sz w:val="20"/>
          <w:szCs w:val="20"/>
        </w:rPr>
        <w:t>Abstract</w:t>
      </w:r>
      <w:r w:rsidRPr="00EB3492">
        <w:rPr>
          <w:sz w:val="20"/>
          <w:szCs w:val="20"/>
        </w:rPr>
        <w:t>—</w:t>
      </w:r>
      <w:r w:rsidRPr="00EB3492">
        <w:rPr>
          <w:b w:val="0"/>
        </w:rPr>
        <w:t xml:space="preserve">These instructions give you guidelines for preparing papers for </w:t>
      </w:r>
      <w:r w:rsidR="007E1558">
        <w:rPr>
          <w:b w:val="0"/>
        </w:rPr>
        <w:t>conference</w:t>
      </w:r>
      <w:r w:rsidRPr="00EB3492">
        <w:rPr>
          <w:b w:val="0"/>
          <w:i/>
          <w:iCs/>
        </w:rPr>
        <w:t>.</w:t>
      </w:r>
      <w:r w:rsidRPr="00EB3492">
        <w:rPr>
          <w:b w:val="0"/>
        </w:rPr>
        <w:t xml:space="preserve"> Use this document as a template if you are using Microsoft </w:t>
      </w:r>
      <w:r w:rsidRPr="00B6011E">
        <w:rPr>
          <w:b w:val="0"/>
          <w:iCs/>
        </w:rPr>
        <w:t>Word</w:t>
      </w:r>
      <w:r w:rsidRPr="00EB3492">
        <w:rPr>
          <w:b w:val="0"/>
        </w:rPr>
        <w:t>. Otherwise, use this document as an instruction set. The electronic file of your paper will be formatted further at</w:t>
      </w:r>
      <w:r w:rsidR="00903455" w:rsidRPr="00903455">
        <w:rPr>
          <w:b w:val="0"/>
        </w:rPr>
        <w:t xml:space="preserve"> </w:t>
      </w:r>
      <w:r w:rsidR="00642F89">
        <w:rPr>
          <w:b w:val="0"/>
        </w:rPr>
        <w:t>WASET</w:t>
      </w:r>
      <w:r w:rsidRPr="00EB3492">
        <w:rPr>
          <w:b w:val="0"/>
        </w:rPr>
        <w:t>. Define all symbols used in the abstract. Do not cite references in the abstract. Do not delete the blank line immediately above the abstract; it sets the footnote at the bottom of this column.</w:t>
      </w:r>
      <w:r w:rsidR="00B217B7">
        <w:rPr>
          <w:b w:val="0"/>
        </w:rPr>
        <w:t xml:space="preserve"> Page margins are </w:t>
      </w:r>
      <w:smartTag w:uri="urn:schemas-microsoft-com:office:smarttags" w:element="metricconverter">
        <w:smartTagPr>
          <w:attr w:name="ProductID" w:val="1,78 cm"/>
        </w:smartTagPr>
        <w:r w:rsidR="00B217B7">
          <w:rPr>
            <w:b w:val="0"/>
          </w:rPr>
          <w:t>1,78 cm</w:t>
        </w:r>
      </w:smartTag>
      <w:r w:rsidR="008C0419">
        <w:rPr>
          <w:b w:val="0"/>
        </w:rPr>
        <w:t xml:space="preserve"> top and </w:t>
      </w:r>
      <w:r w:rsidR="00B217B7">
        <w:rPr>
          <w:b w:val="0"/>
        </w:rPr>
        <w:t xml:space="preserve">down; </w:t>
      </w:r>
      <w:smartTag w:uri="urn:schemas-microsoft-com:office:smarttags" w:element="metricconverter">
        <w:smartTagPr>
          <w:attr w:name="ProductID" w:val="1,65 cm"/>
        </w:smartTagPr>
        <w:r w:rsidR="00B217B7">
          <w:rPr>
            <w:b w:val="0"/>
          </w:rPr>
          <w:t>1,65 cm</w:t>
        </w:r>
      </w:smartTag>
      <w:r w:rsidR="00B217B7">
        <w:rPr>
          <w:b w:val="0"/>
        </w:rPr>
        <w:t xml:space="preserve"> left and right. Each column width is </w:t>
      </w:r>
      <w:smartTag w:uri="urn:schemas-microsoft-com:office:smarttags" w:element="metricconverter">
        <w:smartTagPr>
          <w:attr w:name="ProductID" w:val="8,89 cm"/>
        </w:smartTagPr>
        <w:r w:rsidR="00B217B7">
          <w:rPr>
            <w:b w:val="0"/>
          </w:rPr>
          <w:t>8,89 cm</w:t>
        </w:r>
      </w:smartTag>
      <w:r w:rsidR="00B217B7">
        <w:rPr>
          <w:b w:val="0"/>
        </w:rPr>
        <w:t xml:space="preserve"> and the separation between the columns is </w:t>
      </w:r>
      <w:smartTag w:uri="urn:schemas-microsoft-com:office:smarttags" w:element="metricconverter">
        <w:smartTagPr>
          <w:attr w:name="ProductID" w:val="0,51 cm"/>
        </w:smartTagPr>
        <w:r w:rsidR="00B217B7">
          <w:rPr>
            <w:b w:val="0"/>
          </w:rPr>
          <w:t>0,51 cm</w:t>
        </w:r>
      </w:smartTag>
      <w:r w:rsidR="00B217B7">
        <w:rPr>
          <w:b w:val="0"/>
        </w:rPr>
        <w:t>.</w:t>
      </w:r>
    </w:p>
    <w:p w:rsidR="00F54DA3" w:rsidRPr="00EB3492" w:rsidRDefault="00F54DA3"/>
    <w:p w:rsidR="00F54DA3" w:rsidRPr="00EB3492" w:rsidRDefault="00903455">
      <w:pPr>
        <w:pStyle w:val="IndexTerms"/>
        <w:rPr>
          <w:b w:val="0"/>
          <w:sz w:val="20"/>
          <w:szCs w:val="20"/>
        </w:rPr>
      </w:pPr>
      <w:bookmarkStart w:id="1" w:name="PointTmp"/>
      <w:r>
        <w:rPr>
          <w:i/>
          <w:iCs/>
          <w:sz w:val="20"/>
          <w:szCs w:val="20"/>
        </w:rPr>
        <w:t>Keywords</w:t>
      </w:r>
      <w:r w:rsidR="00F54DA3" w:rsidRPr="00EB3492">
        <w:rPr>
          <w:sz w:val="20"/>
          <w:szCs w:val="20"/>
        </w:rPr>
        <w:t>—</w:t>
      </w:r>
      <w:r w:rsidR="00F54DA3" w:rsidRPr="00EB3492">
        <w:rPr>
          <w:b w:val="0"/>
        </w:rPr>
        <w:t xml:space="preserve">About four key words or phrases in alphabetical order, separated by commas. </w:t>
      </w:r>
      <w:bookmarkEnd w:id="1"/>
    </w:p>
    <w:sectPr w:rsidR="00F54DA3" w:rsidRPr="00EB3492">
      <w:headerReference w:type="default" r:id="rId7"/>
      <w:footerReference w:type="even" r:id="rId8"/>
      <w:footerReference w:type="default" r:id="rId9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6D6A" w:rsidRDefault="00926D6A">
      <w:r>
        <w:separator/>
      </w:r>
    </w:p>
  </w:endnote>
  <w:endnote w:type="continuationSeparator" w:id="0">
    <w:p w:rsidR="00926D6A" w:rsidRDefault="00926D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BD3" w:rsidRDefault="00DE4BD3" w:rsidP="00B427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E4BD3" w:rsidRDefault="00DE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E02" w:rsidRPr="00DE4BD3" w:rsidRDefault="00116E02" w:rsidP="00DE4BD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6D6A" w:rsidRDefault="00926D6A"/>
  </w:footnote>
  <w:footnote w:type="continuationSeparator" w:id="0">
    <w:p w:rsidR="00926D6A" w:rsidRDefault="00926D6A">
      <w:r>
        <w:continuationSeparator/>
      </w:r>
    </w:p>
  </w:footnote>
  <w:footnote w:id="1">
    <w:p w:rsidR="00F54DA3" w:rsidRDefault="00F54DA3">
      <w:pPr>
        <w:pStyle w:val="FootnoteText"/>
      </w:pPr>
      <w:r>
        <w:t xml:space="preserve">F. A. Author is with the National Institute of Standards and Technology, Boulder, CO 80305 USA (phone: 303-555-5555; fax: 303-555-5555; e-mail: author@ boulder.nist.gov). </w:t>
      </w:r>
    </w:p>
    <w:p w:rsidR="00F54DA3" w:rsidRDefault="00F54DA3">
      <w:pPr>
        <w:pStyle w:val="FootnoteText"/>
      </w:pPr>
      <w:r>
        <w:t xml:space="preserve">S. B. Author, Jr., was with </w:t>
      </w:r>
      <w:smartTag w:uri="urn:schemas-microsoft-com:office:smarttags" w:element="PlaceName">
        <w:r>
          <w:t>Rice</w:t>
        </w:r>
      </w:smartTag>
      <w:r>
        <w:t xml:space="preserve"> </w:t>
      </w:r>
      <w:smartTag w:uri="urn:schemas-microsoft-com:office:smarttags" w:element="PlaceType">
        <w:r>
          <w:t>University</w:t>
        </w:r>
      </w:smartTag>
      <w:r>
        <w:t xml:space="preserve">, </w:t>
      </w:r>
      <w:smartTag w:uri="urn:schemas-microsoft-com:office:smarttags" w:element="place">
        <w:smartTag w:uri="urn:schemas-microsoft-com:office:smarttags" w:element="City">
          <w:r>
            <w:t>Houston</w:t>
          </w:r>
        </w:smartTag>
        <w:r>
          <w:t xml:space="preserve">, </w:t>
        </w:r>
        <w:smartTag w:uri="urn:schemas-microsoft-com:office:smarttags" w:element="State">
          <w:r>
            <w:t>TX</w:t>
          </w:r>
        </w:smartTag>
        <w:r>
          <w:t xml:space="preserve"> </w:t>
        </w:r>
        <w:smartTag w:uri="urn:schemas-microsoft-com:office:smarttags" w:element="PostalCode">
          <w:r>
            <w:t>77005</w:t>
          </w:r>
        </w:smartTag>
        <w:r>
          <w:t xml:space="preserve"> </w:t>
        </w:r>
        <w:smartTag w:uri="urn:schemas-microsoft-com:office:smarttags" w:element="country-region">
          <w:r>
            <w:t>USA</w:t>
          </w:r>
        </w:smartTag>
      </w:smartTag>
      <w:r>
        <w:t xml:space="preserve">. He is now with the Department of Physics, Colorado State University, Fort Collins, CO 80523 </w:t>
      </w:r>
      <w:smartTag w:uri="urn:schemas-microsoft-com:office:smarttags" w:element="place">
        <w:smartTag w:uri="urn:schemas-microsoft-com:office:smarttags" w:element="country-region">
          <w:r>
            <w:t>USA</w:t>
          </w:r>
        </w:smartTag>
      </w:smartTag>
      <w:r>
        <w:t xml:space="preserve"> (e-mail: author@lamar. colostate.edu).</w:t>
      </w:r>
    </w:p>
    <w:p w:rsidR="00F54DA3" w:rsidRDefault="00F54DA3">
      <w:pPr>
        <w:pStyle w:val="FootnoteText"/>
      </w:pPr>
      <w:r>
        <w:t xml:space="preserve">T. C. Author is with </w:t>
      </w:r>
      <w:proofErr w:type="gramStart"/>
      <w:r>
        <w:t xml:space="preserve">the </w:t>
      </w:r>
      <w:r w:rsidR="00CA22A8">
        <w:t xml:space="preserve"> </w:t>
      </w:r>
      <w:r>
        <w:t>Electrical</w:t>
      </w:r>
      <w:proofErr w:type="gramEnd"/>
      <w:r>
        <w:t xml:space="preserve"> Engineering Department, University of Colorado, Boulder, CO 80309 USA, on leave from the National Research Institute for Metals, Tsukuba, Japan (e-mail: author@nrim.go.jp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4DA3" w:rsidRDefault="00F54DA3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43987BE4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872" w:hanging="72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2592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3312" w:hanging="7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4032" w:hanging="72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4752" w:hanging="720"/>
      </w:pPr>
      <w:rPr>
        <w:rFonts w:hint="default"/>
      </w:rPr>
    </w:lvl>
  </w:abstractNum>
  <w:abstractNum w:abstractNumId="1" w15:restartNumberingAfterBreak="0">
    <w:nsid w:val="016123D8"/>
    <w:multiLevelType w:val="hybridMultilevel"/>
    <w:tmpl w:val="782A58CA"/>
    <w:lvl w:ilvl="0" w:tplc="8F38EDF0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2" w15:restartNumberingAfterBreak="0">
    <w:nsid w:val="048524F8"/>
    <w:multiLevelType w:val="hybridMultilevel"/>
    <w:tmpl w:val="E46E09F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26EBF"/>
    <w:multiLevelType w:val="hybridMultilevel"/>
    <w:tmpl w:val="D18C9B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068D1"/>
    <w:multiLevelType w:val="hybridMultilevel"/>
    <w:tmpl w:val="BE4841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6" w15:restartNumberingAfterBreak="0">
    <w:nsid w:val="1E1F491B"/>
    <w:multiLevelType w:val="hybridMultilevel"/>
    <w:tmpl w:val="BA4ECB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5434052"/>
    <w:multiLevelType w:val="hybridMultilevel"/>
    <w:tmpl w:val="D0AA801E"/>
    <w:lvl w:ilvl="0" w:tplc="7FEE32C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3D67BC4"/>
    <w:multiLevelType w:val="hybridMultilevel"/>
    <w:tmpl w:val="2F2CFB02"/>
    <w:lvl w:ilvl="0" w:tplc="87CE7768">
      <w:start w:val="1"/>
      <w:numFmt w:val="decimal"/>
      <w:lvlText w:val="%1)"/>
      <w:lvlJc w:val="left"/>
      <w:pPr>
        <w:ind w:left="562" w:hanging="360"/>
      </w:pPr>
      <w:rPr>
        <w:rFonts w:ascii="Times New Roman" w:hAnsi="Times New Roman" w:cs="Times New Roman" w:hint="default"/>
        <w:b w:val="0"/>
        <w:i w:val="0"/>
        <w:color w:val="FF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abstractNum w:abstractNumId="16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7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9" w15:restartNumberingAfterBreak="0">
    <w:nsid w:val="79574B70"/>
    <w:multiLevelType w:val="hybridMultilevel"/>
    <w:tmpl w:val="829E59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55203"/>
    <w:multiLevelType w:val="hybridMultilevel"/>
    <w:tmpl w:val="0EB0E2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3"/>
  </w:num>
  <w:num w:numId="7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1"/>
  </w:num>
  <w:num w:numId="13">
    <w:abstractNumId w:val="5"/>
  </w:num>
  <w:num w:numId="14">
    <w:abstractNumId w:val="16"/>
  </w:num>
  <w:num w:numId="15">
    <w:abstractNumId w:val="14"/>
  </w:num>
  <w:num w:numId="16">
    <w:abstractNumId w:val="18"/>
  </w:num>
  <w:num w:numId="17">
    <w:abstractNumId w:val="9"/>
  </w:num>
  <w:num w:numId="18">
    <w:abstractNumId w:val="7"/>
  </w:num>
  <w:num w:numId="19">
    <w:abstractNumId w:val="17"/>
  </w:num>
  <w:num w:numId="20">
    <w:abstractNumId w:val="12"/>
  </w:num>
  <w:num w:numId="21">
    <w:abstractNumId w:val="15"/>
  </w:num>
  <w:num w:numId="22">
    <w:abstractNumId w:val="1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8"/>
  </w:num>
  <w:num w:numId="26">
    <w:abstractNumId w:val="19"/>
  </w:num>
  <w:num w:numId="27">
    <w:abstractNumId w:val="20"/>
  </w:num>
  <w:num w:numId="28">
    <w:abstractNumId w:val="4"/>
  </w:num>
  <w:num w:numId="29">
    <w:abstractNumId w:val="6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DUwNrQ0MDO2NDU2MTVT0lEKTi0uzszPAykwqgUAKKJr2iwAAAA="/>
  </w:docVars>
  <w:rsids>
    <w:rsidRoot w:val="00E265FB"/>
    <w:rsid w:val="00000B22"/>
    <w:rsid w:val="00000EB5"/>
    <w:rsid w:val="0008541A"/>
    <w:rsid w:val="000C1B1A"/>
    <w:rsid w:val="000D4CD1"/>
    <w:rsid w:val="000E1787"/>
    <w:rsid w:val="000F218A"/>
    <w:rsid w:val="0011454B"/>
    <w:rsid w:val="00116E02"/>
    <w:rsid w:val="00125459"/>
    <w:rsid w:val="00140EB4"/>
    <w:rsid w:val="00145B38"/>
    <w:rsid w:val="00146CF9"/>
    <w:rsid w:val="00160034"/>
    <w:rsid w:val="0016433A"/>
    <w:rsid w:val="001727A4"/>
    <w:rsid w:val="00174E63"/>
    <w:rsid w:val="001835FD"/>
    <w:rsid w:val="001B1427"/>
    <w:rsid w:val="001B5068"/>
    <w:rsid w:val="001E2C06"/>
    <w:rsid w:val="001E692C"/>
    <w:rsid w:val="001F300F"/>
    <w:rsid w:val="001F4E42"/>
    <w:rsid w:val="001F70FE"/>
    <w:rsid w:val="00207107"/>
    <w:rsid w:val="00221C1F"/>
    <w:rsid w:val="002A63BB"/>
    <w:rsid w:val="002C3545"/>
    <w:rsid w:val="002C38C2"/>
    <w:rsid w:val="002D7082"/>
    <w:rsid w:val="002E4F2A"/>
    <w:rsid w:val="002E5141"/>
    <w:rsid w:val="002E76B1"/>
    <w:rsid w:val="00302B24"/>
    <w:rsid w:val="003275D5"/>
    <w:rsid w:val="0036004E"/>
    <w:rsid w:val="00380991"/>
    <w:rsid w:val="003A3203"/>
    <w:rsid w:val="003D3705"/>
    <w:rsid w:val="003D5056"/>
    <w:rsid w:val="003F1230"/>
    <w:rsid w:val="00400AB5"/>
    <w:rsid w:val="00406666"/>
    <w:rsid w:val="00406B97"/>
    <w:rsid w:val="004D137B"/>
    <w:rsid w:val="004E39D8"/>
    <w:rsid w:val="004F2F0E"/>
    <w:rsid w:val="0051068A"/>
    <w:rsid w:val="00526DAF"/>
    <w:rsid w:val="00572763"/>
    <w:rsid w:val="00573A2F"/>
    <w:rsid w:val="00581932"/>
    <w:rsid w:val="005E14F7"/>
    <w:rsid w:val="005E206E"/>
    <w:rsid w:val="005E71C8"/>
    <w:rsid w:val="00616908"/>
    <w:rsid w:val="00632D8B"/>
    <w:rsid w:val="00642F89"/>
    <w:rsid w:val="0066051E"/>
    <w:rsid w:val="006A076D"/>
    <w:rsid w:val="006C0025"/>
    <w:rsid w:val="006D212D"/>
    <w:rsid w:val="006D2234"/>
    <w:rsid w:val="006E372B"/>
    <w:rsid w:val="00740638"/>
    <w:rsid w:val="00756D78"/>
    <w:rsid w:val="007766EB"/>
    <w:rsid w:val="007E1558"/>
    <w:rsid w:val="007E4F49"/>
    <w:rsid w:val="00815DD9"/>
    <w:rsid w:val="00827192"/>
    <w:rsid w:val="008953EF"/>
    <w:rsid w:val="008B7CA4"/>
    <w:rsid w:val="008C0419"/>
    <w:rsid w:val="008E7E97"/>
    <w:rsid w:val="00902BE2"/>
    <w:rsid w:val="00903455"/>
    <w:rsid w:val="00926D6A"/>
    <w:rsid w:val="0097549E"/>
    <w:rsid w:val="009948F9"/>
    <w:rsid w:val="009A4C57"/>
    <w:rsid w:val="009B4504"/>
    <w:rsid w:val="009D6E7B"/>
    <w:rsid w:val="009F385D"/>
    <w:rsid w:val="00A04547"/>
    <w:rsid w:val="00A07EAA"/>
    <w:rsid w:val="00A54A40"/>
    <w:rsid w:val="00AA7790"/>
    <w:rsid w:val="00AF0944"/>
    <w:rsid w:val="00B0566A"/>
    <w:rsid w:val="00B217B7"/>
    <w:rsid w:val="00B427DA"/>
    <w:rsid w:val="00B6011E"/>
    <w:rsid w:val="00B640F9"/>
    <w:rsid w:val="00B813AF"/>
    <w:rsid w:val="00BE1DF8"/>
    <w:rsid w:val="00BF7988"/>
    <w:rsid w:val="00C10F36"/>
    <w:rsid w:val="00C208F3"/>
    <w:rsid w:val="00C639FB"/>
    <w:rsid w:val="00C91FAF"/>
    <w:rsid w:val="00CA22A8"/>
    <w:rsid w:val="00CA743D"/>
    <w:rsid w:val="00CD6578"/>
    <w:rsid w:val="00CE1CDC"/>
    <w:rsid w:val="00CF59A8"/>
    <w:rsid w:val="00CF6F98"/>
    <w:rsid w:val="00D169BB"/>
    <w:rsid w:val="00D2773B"/>
    <w:rsid w:val="00D36322"/>
    <w:rsid w:val="00D6106E"/>
    <w:rsid w:val="00D6638D"/>
    <w:rsid w:val="00DA1FB8"/>
    <w:rsid w:val="00DE4BD3"/>
    <w:rsid w:val="00DF7A51"/>
    <w:rsid w:val="00E160D0"/>
    <w:rsid w:val="00E24C32"/>
    <w:rsid w:val="00E265FB"/>
    <w:rsid w:val="00E44822"/>
    <w:rsid w:val="00E665F7"/>
    <w:rsid w:val="00E710DA"/>
    <w:rsid w:val="00E9766F"/>
    <w:rsid w:val="00EA69DA"/>
    <w:rsid w:val="00EB3492"/>
    <w:rsid w:val="00EC3087"/>
    <w:rsid w:val="00EC6896"/>
    <w:rsid w:val="00EC6936"/>
    <w:rsid w:val="00ED34B4"/>
    <w:rsid w:val="00EF0F4F"/>
    <w:rsid w:val="00F12958"/>
    <w:rsid w:val="00F35EAF"/>
    <w:rsid w:val="00F4485D"/>
    <w:rsid w:val="00F54DA3"/>
    <w:rsid w:val="00FA0AEB"/>
    <w:rsid w:val="00FA323E"/>
    <w:rsid w:val="00FA48DA"/>
    <w:rsid w:val="00FB6FDF"/>
    <w:rsid w:val="00FD1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5:docId w15:val="{186045C7-80C4-4948-8951-09B77A236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character" w:styleId="CommentReference">
    <w:name w:val="annotation reference"/>
    <w:semiHidden/>
    <w:rsid w:val="00406B97"/>
    <w:rPr>
      <w:sz w:val="16"/>
      <w:szCs w:val="16"/>
    </w:rPr>
  </w:style>
  <w:style w:type="paragraph" w:styleId="CommentText">
    <w:name w:val="annotation text"/>
    <w:basedOn w:val="Normal"/>
    <w:semiHidden/>
    <w:rsid w:val="00406B97"/>
  </w:style>
  <w:style w:type="paragraph" w:styleId="CommentSubject">
    <w:name w:val="annotation subject"/>
    <w:basedOn w:val="CommentText"/>
    <w:next w:val="CommentText"/>
    <w:semiHidden/>
    <w:rsid w:val="00406B97"/>
    <w:rPr>
      <w:b/>
      <w:bCs/>
    </w:rPr>
  </w:style>
  <w:style w:type="paragraph" w:styleId="BalloonText">
    <w:name w:val="Balloon Text"/>
    <w:basedOn w:val="Normal"/>
    <w:semiHidden/>
    <w:rsid w:val="00406B9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E4BD3"/>
  </w:style>
  <w:style w:type="paragraph" w:styleId="ListParagraph">
    <w:name w:val="List Paragraph"/>
    <w:basedOn w:val="Normal"/>
    <w:uiPriority w:val="34"/>
    <w:qFormat/>
    <w:rsid w:val="00EC6936"/>
    <w:pPr>
      <w:autoSpaceDE/>
      <w:autoSpaceDN/>
      <w:spacing w:before="20"/>
      <w:ind w:left="720" w:firstLine="202"/>
      <w:contextualSpacing/>
      <w:jc w:val="both"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link w:val="Heading1"/>
    <w:rsid w:val="00EC6936"/>
    <w:rPr>
      <w:smallCaps/>
      <w:kern w:val="28"/>
    </w:rPr>
  </w:style>
  <w:style w:type="character" w:customStyle="1" w:styleId="Heading2Char">
    <w:name w:val="Heading 2 Char"/>
    <w:link w:val="Heading2"/>
    <w:rsid w:val="00EC6936"/>
    <w:rPr>
      <w:i/>
      <w:iCs/>
    </w:rPr>
  </w:style>
  <w:style w:type="character" w:customStyle="1" w:styleId="FootnoteTextChar">
    <w:name w:val="Footnote Text Char"/>
    <w:link w:val="FootnoteText"/>
    <w:semiHidden/>
    <w:rsid w:val="00756D7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GPPC</cp:lastModifiedBy>
  <cp:revision>2</cp:revision>
  <cp:lastPrinted>2004-08-29T20:50:00Z</cp:lastPrinted>
  <dcterms:created xsi:type="dcterms:W3CDTF">2016-06-28T12:07:00Z</dcterms:created>
  <dcterms:modified xsi:type="dcterms:W3CDTF">2016-06-28T12:07:00Z</dcterms:modified>
</cp:coreProperties>
</file>